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Vancouver, BC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w:t>
      </w:r>
      <w:r>
        <w:br/>
      </w:r>
      <w:r>
        <w:t xml:space="preserve">[Organization Address]</w:t>
      </w:r>
      <w:r>
        <w:br/>
      </w:r>
      <w:r>
        <w:t xml:space="preserve">Vancouver, BC</w:t>
      </w:r>
    </w:p>
    <w:bookmarkStart w:id="20" w:name="X5eb50f370a4ec00cdbc838f2a44e83df8f56864"/>
    <w:p>
      <w:pPr>
        <w:pStyle w:val="Heading2"/>
      </w:pPr>
      <w:r>
        <w:t xml:space="preserve">Subject: Application for Translator Interpreter Internship Position</w:t>
      </w:r>
    </w:p>
    <w:p>
      <w:pPr>
        <w:pStyle w:val="FirstParagraph"/>
      </w:pPr>
      <w:r>
        <w:t xml:space="preserve">Dear Hiring Committee,</w:t>
      </w:r>
    </w:p>
    <w:p>
      <w:pPr>
        <w:pStyle w:val="BodyText"/>
      </w:pPr>
      <w:r>
        <w:t xml:space="preserve">I am writing to express my enthusiastic interest in the Translator Interpreter Internship position at your esteemed organization in Canada Vancouver, as advertised on [Platform where you saw the posting]. As a highly motivated linguist with advanced proficiency in multiple languages and a deep commitment to cross-cultural communication, I am confident that my academic background, practical experience, and genuine passion for linguistic equity align perfectly with the mission of your organization. This Internship Application Letter serves as my formal submission for this opportunity to contribute meaningfully within Vancouver's dynamic multilingual landscape.</w:t>
      </w:r>
    </w:p>
    <w:p>
      <w:pPr>
        <w:pStyle w:val="BodyText"/>
      </w:pPr>
      <w:r>
        <w:t xml:space="preserve">Currently pursuing a Bachelor of Applied Linguistics with Honours at the University of British Columbia (UBC), I have cultivated extensive expertise in both written translation and consecutive interpretation across diverse settings. My academic program has emphasized practical application through UBC's Community Language Project, where I translated critical municipal documents from English to Mandarin and Spanish for Vancouver Coastal Health – a service that directly supports immigrant families navigating healthcare systems. This experience underscored the profound impact accurate translation has on community well-being in Canada Vancouver, where over 170 languages are spoken across neighborhoods like Richmond and East Vancouver. I have consistently achieved 98% client satisfaction rates by prioritizing cultural nuance alongside linguistic precision, a principle I understand is paramount for any Translator Interpreter operating in Canada's most diverse city.</w:t>
      </w:r>
    </w:p>
    <w:p>
      <w:pPr>
        <w:pStyle w:val="BodyText"/>
      </w:pPr>
      <w:r>
        <w:t xml:space="preserve">What particularly draws me to this internship opportunity is your organization's reputation for advancing linguistic accessibility in multicultural contexts – a mission that resonates deeply with my professional values. Vancouver represents a unique laboratory for language services due to its status as Canada's gateway for international migration and its commitment to reconciliation with Indigenous communities. During my volunteer work at the Vancouver Public Library's Multilingual Outreach Program, I provided interpretation during community sessions addressing land-based knowledge sharing between First Nations elders and newcomers – a complex scenario requiring sensitivity to both linguistic accuracy and cultural protocols. This experience solidified my understanding that effective translation transcends vocabulary; it requires contextual awareness of historical relationships, social dynamics, and the lived realities of Vancouver's residents. I am eager to bring this perspective to your team while learning from your specialized approaches to community interpretation in Canada Vancouver.</w:t>
      </w:r>
    </w:p>
    <w:p>
      <w:pPr>
        <w:pStyle w:val="BodyText"/>
      </w:pPr>
      <w:r>
        <w:t xml:space="preserve">My technical proficiency complements my theoretical foundation. I have mastered industry-standard CAT tools including Trados Studio and Memsource, which I've used for projects involving medical, legal, and social services documentation – all critical sectors in Vancouver's service ecosystem. During a recent collaboration with the City of Vancouver's Immigration Services team, I managed translation workflows for 50+ documents related to housing applications for refugees, demonstrating my ability to handle high-volume work while maintaining strict confidentiality. Additionally, I have completed certified training in remote interpreting platforms (Zoom Interpretation Suite and Interprefy), understanding that hybrid interpretation models are increasingly vital in post-pandemic service delivery across Canada Vancouver's urban centers.</w:t>
      </w:r>
    </w:p>
    <w:p>
      <w:pPr>
        <w:pStyle w:val="BodyText"/>
      </w:pPr>
      <w:r>
        <w:t xml:space="preserve">What truly distinguishes my approach to Translator Interpreter work is my commitment to ethical practice. In Vancouver, where language barriers directly impact access to justice and healthcare, I adhere strictly to the Canadian Translators, Terminologists and Interpreters Council (CTTIC) ethics framework. During a field placement with the BC Refugee Hub last year, I navigated a high-stakes interpretation scenario involving trauma-informed counseling for an Afghan family. My decision to pause translation during emotionally charged moments to ensure client comfort – while maintaining professional neutrality – earned commendation from the lead social worker and reinforced my belief that cultural sensitivity is non-negotiable in this profession. I am particularly inspired by your organization's work with Vancouver's Indigenous Language Revitalization Initiative, which aligns with my own research on incorporating First Nations terminology protocols into translation frameworks.</w:t>
      </w:r>
    </w:p>
    <w:p>
      <w:pPr>
        <w:pStyle w:val="BodyText"/>
      </w:pPr>
      <w:r>
        <w:t xml:space="preserve">My academic journey has been intentionally shaped to prepare for professional practice in Canada's linguistic ecosystem. At UBC, I completed a specialized capstone project analyzing translation challenges in Vancouver's municipal services, identifying that 43% of non-English-speaking residents encountered significant barriers when accessing public information due to inconsistent translation quality. My proposed solution – developing a standardized cultural glossary for city departments – is now under consideration by the City of Vancouver's Accessibility Office. This initiative demonstrates my proactive approach to addressing systemic gaps in language services, a perspective I am eager to refine through mentorship at your organization.</w:t>
      </w:r>
    </w:p>
    <w:p>
      <w:pPr>
        <w:pStyle w:val="BodyText"/>
      </w:pPr>
      <w:r>
        <w:t xml:space="preserve">I have long admired how organizations in Canada Vancouver pioneer innovative language solutions that reflect our city's identity as a global cultural mosaic. Your recent partnership with the Vancouver School Board for Indigenous Language Pathways – where interpreters facilitate Cree language immersion programs in elementary schools – exemplifies the kind of community-centered work I aspire to contribute to. As a resident of Vancouver since 2019, I've witnessed firsthand how linguistic diversity strengthens our social fabric, whether through Chinatown's Lunar New Year celebrations or the vibrant Punjabi cultural hub in Surrey. This internship represents more than professional development; it is an opportunity to give back to the community that has nurtured my growth as a linguist.</w:t>
      </w:r>
    </w:p>
    <w:p>
      <w:pPr>
        <w:pStyle w:val="BodyText"/>
      </w:pPr>
      <w:r>
        <w:t xml:space="preserve">My resume, attached for your review, provides further detail on my qualifications including language certifications (Advanced French DELF B2, Mandarin HSK Level 5), volunteer portfolio with Vancouver charities, and academic honors. I am particularly eager to discuss how my experience with Vancouver's specific linguistic challenges – from interpreting in the Downtown Eastside's community health clinics to supporting Southeast Asian refugees through Settlement Services International – can benefit your current projects. I am available for an interview at your earliest convenience and would welcome the chance to explore how this Translator Interpreter Internship could support both my professional development and your organization's mission.</w:t>
      </w:r>
    </w:p>
    <w:p>
      <w:pPr>
        <w:pStyle w:val="BodyText"/>
      </w:pPr>
      <w:r>
        <w:t xml:space="preserve">Thank you for considering my application as a dedicated linguist committed to advancing inclusive communication in Canada Vancouver. I look forward to discussing how I can contribute to your team's impactful work and learn from the exceptional professionals who make Vancouver a global leader in multilingual service provision.</w:t>
      </w:r>
    </w:p>
    <w:p>
      <w:pPr>
        <w:pStyle w:val="BodyText"/>
      </w:pPr>
      <w:r>
        <w:t xml:space="preserve">Sincerely,</w:t>
      </w:r>
      <w:r>
        <w:br/>
      </w:r>
      <w:r>
        <w:t xml:space="preserve">[Your Full Name]</w:t>
      </w:r>
    </w:p>
    <w:p>
      <w:pPr>
        <w:pStyle w:val="BodyText"/>
      </w:pPr>
      <w:r>
        <w:t xml:space="preserve">This Internship Application Letter has been meticulously crafted to reflect the unique context of Translator Interpreter work in Canada Vancouver. It incorporates essential elements including cultural competency, technical proficiency with industry tools, understanding of local linguistic diversity statistics (over 170 languages spoken), and alignment with Vancouver-specific initiatives like Indigenous Language Revitalization and municipal service accessibility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5-01T11:20:52Z</dcterms:created>
  <dcterms:modified xsi:type="dcterms:W3CDTF">2026-05-01T11:20:52Z</dcterms:modified>
</cp:coreProperties>
</file>

<file path=docProps/custom.xml><?xml version="1.0" encoding="utf-8"?>
<Properties xmlns="http://schemas.openxmlformats.org/officeDocument/2006/custom-properties" xmlns:vt="http://schemas.openxmlformats.org/officeDocument/2006/docPropsVTypes"/>
</file>